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82D" w:rsidRPr="00B353B5" w:rsidRDefault="00D576E5">
      <w:pPr>
        <w:rPr>
          <w:b/>
        </w:rPr>
      </w:pPr>
      <w:bookmarkStart w:id="0" w:name="_GoBack"/>
      <w:bookmarkEnd w:id="0"/>
      <w:r w:rsidRPr="00B353B5">
        <w:rPr>
          <w:b/>
        </w:rPr>
        <w:t>Project Requirements:</w:t>
      </w:r>
    </w:p>
    <w:p w:rsidR="00D576E5" w:rsidRPr="00B353B5" w:rsidRDefault="00D576E5" w:rsidP="00427162">
      <w:pPr>
        <w:pStyle w:val="ListParagraph"/>
        <w:numPr>
          <w:ilvl w:val="0"/>
          <w:numId w:val="1"/>
        </w:numPr>
      </w:pPr>
      <w:r w:rsidRPr="00B353B5">
        <w:t>This application should be able to book tickets for the entire Maryville Community.</w:t>
      </w:r>
    </w:p>
    <w:p w:rsidR="00D576E5" w:rsidRPr="00B353B5" w:rsidRDefault="00D576E5" w:rsidP="00D576E5">
      <w:pPr>
        <w:pStyle w:val="ListParagraph"/>
        <w:numPr>
          <w:ilvl w:val="0"/>
          <w:numId w:val="1"/>
        </w:numPr>
      </w:pPr>
      <w:r w:rsidRPr="00B353B5">
        <w:t>This application should be able to show a feedback message to the user after he/she successfully books the tickets.</w:t>
      </w:r>
    </w:p>
    <w:p w:rsidR="00D576E5" w:rsidRPr="00B353B5" w:rsidRDefault="00D576E5" w:rsidP="00D576E5">
      <w:pPr>
        <w:pStyle w:val="ListParagraph"/>
        <w:numPr>
          <w:ilvl w:val="0"/>
          <w:numId w:val="1"/>
        </w:numPr>
      </w:pPr>
      <w:r w:rsidRPr="00B353B5">
        <w:t>A confirmation email to the user after he reserves his tickets.</w:t>
      </w:r>
    </w:p>
    <w:p w:rsidR="00427162" w:rsidRPr="00B353B5" w:rsidRDefault="00427162" w:rsidP="00D576E5">
      <w:pPr>
        <w:pStyle w:val="ListParagraph"/>
        <w:numPr>
          <w:ilvl w:val="0"/>
          <w:numId w:val="1"/>
        </w:numPr>
      </w:pPr>
      <w:r w:rsidRPr="00B353B5">
        <w:t>The dashboard must include all the shows included manually by the administrator.</w:t>
      </w:r>
    </w:p>
    <w:p w:rsidR="00427162" w:rsidRPr="00B353B5" w:rsidRDefault="00427162" w:rsidP="00D576E5">
      <w:pPr>
        <w:pStyle w:val="ListParagraph"/>
        <w:numPr>
          <w:ilvl w:val="0"/>
          <w:numId w:val="1"/>
        </w:numPr>
      </w:pPr>
      <w:r w:rsidRPr="00B353B5">
        <w:t xml:space="preserve">The application must allow the administrator to login and make necessary changes like, </w:t>
      </w:r>
    </w:p>
    <w:p w:rsidR="00427162" w:rsidRPr="00B353B5" w:rsidRDefault="00427162" w:rsidP="00427162">
      <w:pPr>
        <w:pStyle w:val="ListParagraph"/>
        <w:numPr>
          <w:ilvl w:val="0"/>
          <w:numId w:val="2"/>
        </w:numPr>
      </w:pPr>
      <w:r w:rsidRPr="00B353B5">
        <w:t>Add new shows.</w:t>
      </w:r>
    </w:p>
    <w:p w:rsidR="00427162" w:rsidRPr="00B353B5" w:rsidRDefault="00427162" w:rsidP="00427162">
      <w:pPr>
        <w:pStyle w:val="ListParagraph"/>
        <w:numPr>
          <w:ilvl w:val="0"/>
          <w:numId w:val="2"/>
        </w:numPr>
      </w:pPr>
      <w:r w:rsidRPr="00B353B5">
        <w:t>Modify information of the existing shows.</w:t>
      </w:r>
    </w:p>
    <w:p w:rsidR="00427162" w:rsidRPr="00B353B5" w:rsidRDefault="00427162" w:rsidP="00427162">
      <w:pPr>
        <w:pStyle w:val="ListParagraph"/>
        <w:numPr>
          <w:ilvl w:val="0"/>
          <w:numId w:val="2"/>
        </w:numPr>
      </w:pPr>
      <w:r w:rsidRPr="00B353B5">
        <w:t xml:space="preserve">Adjust and reserve the number of available tickets to the user. </w:t>
      </w:r>
    </w:p>
    <w:p w:rsidR="00427162" w:rsidRPr="00B353B5" w:rsidRDefault="00427162" w:rsidP="00427162">
      <w:pPr>
        <w:pStyle w:val="ListParagraph"/>
        <w:numPr>
          <w:ilvl w:val="0"/>
          <w:numId w:val="2"/>
        </w:numPr>
      </w:pPr>
      <w:r w:rsidRPr="00B353B5">
        <w:t>Add a user to the show.</w:t>
      </w:r>
    </w:p>
    <w:p w:rsidR="00D576E5" w:rsidRPr="00B353B5" w:rsidRDefault="00077FD2" w:rsidP="000E561A">
      <w:pPr>
        <w:pStyle w:val="ListParagraph"/>
        <w:numPr>
          <w:ilvl w:val="0"/>
          <w:numId w:val="2"/>
        </w:numPr>
      </w:pPr>
      <w:r w:rsidRPr="00B353B5">
        <w:t>Extend the time for ticket reservation.</w:t>
      </w:r>
    </w:p>
    <w:p w:rsidR="000E561A" w:rsidRPr="00B353B5" w:rsidRDefault="000E561A" w:rsidP="000E561A">
      <w:pPr>
        <w:pStyle w:val="ListParagraph"/>
        <w:numPr>
          <w:ilvl w:val="0"/>
          <w:numId w:val="1"/>
        </w:numPr>
      </w:pPr>
      <w:r w:rsidRPr="00B353B5">
        <w:t>The application must be able to request the following information from regular users during registration: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First Nam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Last Nam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Email-ID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Show Dat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Show tim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Number of Tickets</w:t>
      </w:r>
    </w:p>
    <w:p w:rsidR="000E561A" w:rsidRPr="00B353B5" w:rsidRDefault="000E561A" w:rsidP="000E561A">
      <w:pPr>
        <w:pStyle w:val="ListParagraph"/>
        <w:numPr>
          <w:ilvl w:val="0"/>
          <w:numId w:val="1"/>
        </w:numPr>
      </w:pPr>
      <w:r w:rsidRPr="00B353B5">
        <w:t>The application must be able to request the following information from Theatre Appreciation Students during registration: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First Nam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Last Nam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Email-ID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 xml:space="preserve">Section enrolled 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Show dat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Show time</w:t>
      </w:r>
    </w:p>
    <w:p w:rsidR="000E561A" w:rsidRPr="00B353B5" w:rsidRDefault="000E561A" w:rsidP="000E561A">
      <w:pPr>
        <w:pStyle w:val="ListParagraph"/>
        <w:numPr>
          <w:ilvl w:val="0"/>
          <w:numId w:val="2"/>
        </w:numPr>
      </w:pPr>
      <w:r w:rsidRPr="00B353B5">
        <w:t>Number of Tickets</w:t>
      </w:r>
    </w:p>
    <w:p w:rsidR="00427162" w:rsidRPr="00B353B5" w:rsidRDefault="00427162" w:rsidP="00427162">
      <w:pPr>
        <w:pStyle w:val="ListParagraph"/>
        <w:numPr>
          <w:ilvl w:val="0"/>
          <w:numId w:val="1"/>
        </w:numPr>
      </w:pPr>
      <w:r w:rsidRPr="00B353B5">
        <w:t xml:space="preserve">Application must send </w:t>
      </w:r>
      <w:r w:rsidR="00077FD2" w:rsidRPr="00B353B5">
        <w:t>some reminder email 1-2 days</w:t>
      </w:r>
      <w:r w:rsidRPr="00B353B5">
        <w:t xml:space="preserve"> prior to the user registered show.</w:t>
      </w:r>
    </w:p>
    <w:p w:rsidR="00427162" w:rsidRPr="00B353B5" w:rsidRDefault="00427162" w:rsidP="00427162">
      <w:pPr>
        <w:pStyle w:val="ListParagraph"/>
        <w:numPr>
          <w:ilvl w:val="0"/>
          <w:numId w:val="1"/>
        </w:numPr>
      </w:pPr>
      <w:r w:rsidRPr="00B353B5">
        <w:t>Application must restrict the user to book no more than 10 tickets/user.</w:t>
      </w:r>
    </w:p>
    <w:p w:rsidR="00077FD2" w:rsidRPr="00B353B5" w:rsidRDefault="00077FD2" w:rsidP="00427162">
      <w:pPr>
        <w:pStyle w:val="ListParagraph"/>
        <w:numPr>
          <w:ilvl w:val="0"/>
          <w:numId w:val="1"/>
        </w:numPr>
      </w:pPr>
      <w:r w:rsidRPr="00B353B5">
        <w:t xml:space="preserve">If the show is completely booked, user receives a feedback message. </w:t>
      </w:r>
    </w:p>
    <w:p w:rsidR="00077FD2" w:rsidRPr="00B353B5" w:rsidRDefault="00B353B5" w:rsidP="00427162">
      <w:pPr>
        <w:pStyle w:val="ListParagraph"/>
        <w:numPr>
          <w:ilvl w:val="0"/>
          <w:numId w:val="1"/>
        </w:numPr>
      </w:pPr>
      <w:r w:rsidRPr="00B353B5">
        <w:t xml:space="preserve">In case </w:t>
      </w:r>
      <w:r w:rsidR="00077FD2" w:rsidRPr="00B353B5">
        <w:t xml:space="preserve">the user wants to book more than 10 tickets, user receives </w:t>
      </w:r>
      <w:r w:rsidRPr="00B353B5">
        <w:t>a notification</w:t>
      </w:r>
      <w:r w:rsidR="00077FD2" w:rsidRPr="00B353B5">
        <w:t xml:space="preserve"> with the contact details of the administrator.</w:t>
      </w:r>
    </w:p>
    <w:p w:rsidR="00077FD2" w:rsidRPr="00B353B5" w:rsidRDefault="00077FD2" w:rsidP="00427162">
      <w:pPr>
        <w:pStyle w:val="ListParagraph"/>
        <w:numPr>
          <w:ilvl w:val="0"/>
          <w:numId w:val="1"/>
        </w:numPr>
      </w:pPr>
      <w:r w:rsidRPr="00B353B5">
        <w:t xml:space="preserve">Search functionality for the users and administrators to look for a show. </w:t>
      </w:r>
    </w:p>
    <w:p w:rsidR="00427162" w:rsidRPr="00B353B5" w:rsidRDefault="00077FD2" w:rsidP="00427162">
      <w:pPr>
        <w:pStyle w:val="ListParagraph"/>
        <w:numPr>
          <w:ilvl w:val="0"/>
          <w:numId w:val="1"/>
        </w:numPr>
      </w:pPr>
      <w:r w:rsidRPr="00B353B5">
        <w:t>Report generation for each show segregated according to each section (Only for Theatre appreciation students).</w:t>
      </w:r>
    </w:p>
    <w:p w:rsidR="00077FD2" w:rsidRPr="00B353B5" w:rsidRDefault="00077FD2" w:rsidP="00427162">
      <w:pPr>
        <w:pStyle w:val="ListParagraph"/>
        <w:numPr>
          <w:ilvl w:val="0"/>
          <w:numId w:val="1"/>
        </w:numPr>
      </w:pPr>
      <w:r w:rsidRPr="00B353B5">
        <w:t>Publish and un-publish functionality for the added shows.</w:t>
      </w:r>
    </w:p>
    <w:p w:rsidR="00077FD2" w:rsidRPr="00B353B5" w:rsidRDefault="000E561A" w:rsidP="00427162">
      <w:pPr>
        <w:pStyle w:val="ListParagraph"/>
        <w:numPr>
          <w:ilvl w:val="0"/>
          <w:numId w:val="1"/>
        </w:numPr>
      </w:pPr>
      <w:r w:rsidRPr="00B353B5">
        <w:t>An</w:t>
      </w:r>
      <w:r w:rsidR="00077FD2" w:rsidRPr="00B353B5">
        <w:t xml:space="preserve"> </w:t>
      </w:r>
      <w:r w:rsidRPr="00B353B5">
        <w:t>a</w:t>
      </w:r>
      <w:r w:rsidR="00077FD2" w:rsidRPr="00B353B5">
        <w:t>dmin</w:t>
      </w:r>
      <w:r w:rsidRPr="00B353B5">
        <w:t>istrator</w:t>
      </w:r>
      <w:r w:rsidR="00077FD2" w:rsidRPr="00B353B5">
        <w:t xml:space="preserve"> </w:t>
      </w:r>
      <w:r w:rsidRPr="00B353B5">
        <w:t>should be able to add another administrator.</w:t>
      </w:r>
    </w:p>
    <w:p w:rsidR="000E561A" w:rsidRPr="00B353B5" w:rsidRDefault="000E561A" w:rsidP="00427162">
      <w:pPr>
        <w:pStyle w:val="ListParagraph"/>
        <w:numPr>
          <w:ilvl w:val="0"/>
          <w:numId w:val="1"/>
        </w:numPr>
      </w:pPr>
      <w:r w:rsidRPr="00B353B5">
        <w:t>Edit the user’s ticket functionality.</w:t>
      </w:r>
    </w:p>
    <w:p w:rsidR="00B353B5" w:rsidRPr="00B353B5" w:rsidRDefault="00B353B5" w:rsidP="00427162">
      <w:pPr>
        <w:pStyle w:val="ListParagraph"/>
        <w:numPr>
          <w:ilvl w:val="0"/>
          <w:numId w:val="1"/>
        </w:numPr>
      </w:pPr>
      <w:r w:rsidRPr="00B353B5">
        <w:t>Administrator has the flexibility to delete the information of the completed shows manually.</w:t>
      </w:r>
    </w:p>
    <w:p w:rsidR="000E561A" w:rsidRPr="00B353B5" w:rsidRDefault="000E561A" w:rsidP="00B353B5">
      <w:pPr>
        <w:ind w:left="360"/>
        <w:rPr>
          <w:sz w:val="24"/>
        </w:rPr>
      </w:pPr>
    </w:p>
    <w:p w:rsidR="00427162" w:rsidRDefault="00427162" w:rsidP="00427162">
      <w:pPr>
        <w:rPr>
          <w:sz w:val="24"/>
        </w:rPr>
      </w:pPr>
    </w:p>
    <w:p w:rsidR="00427162" w:rsidRDefault="00427162" w:rsidP="00427162">
      <w:pPr>
        <w:rPr>
          <w:sz w:val="24"/>
        </w:rPr>
      </w:pPr>
    </w:p>
    <w:p w:rsidR="00427162" w:rsidRPr="00427162" w:rsidRDefault="00427162" w:rsidP="00427162">
      <w:pPr>
        <w:rPr>
          <w:sz w:val="24"/>
        </w:rPr>
      </w:pPr>
    </w:p>
    <w:p w:rsidR="00D576E5" w:rsidRPr="00D576E5" w:rsidRDefault="00D576E5">
      <w:pPr>
        <w:rPr>
          <w:b/>
          <w:sz w:val="24"/>
        </w:rPr>
      </w:pPr>
    </w:p>
    <w:sectPr w:rsidR="00D576E5" w:rsidRPr="00D57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F1F6A"/>
    <w:multiLevelType w:val="hybridMultilevel"/>
    <w:tmpl w:val="2A84854C"/>
    <w:lvl w:ilvl="0" w:tplc="97726B0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C4C37B8"/>
    <w:multiLevelType w:val="hybridMultilevel"/>
    <w:tmpl w:val="5CFED2C2"/>
    <w:lvl w:ilvl="0" w:tplc="D408F4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DaxsDQxszSytDRX0lEKTi0uzszPAykwqgUAfKapZywAAAA="/>
  </w:docVars>
  <w:rsids>
    <w:rsidRoot w:val="00D576E5"/>
    <w:rsid w:val="00077FD2"/>
    <w:rsid w:val="000E561A"/>
    <w:rsid w:val="0021382D"/>
    <w:rsid w:val="00427162"/>
    <w:rsid w:val="0050618E"/>
    <w:rsid w:val="005E68B8"/>
    <w:rsid w:val="00B353B5"/>
    <w:rsid w:val="00D57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F142B9-C822-456C-9E73-2128CB39C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endula,Saivarun</dc:creator>
  <cp:keywords/>
  <dc:description/>
  <cp:lastModifiedBy>Chiduruppa,Keerthi</cp:lastModifiedBy>
  <cp:revision>2</cp:revision>
  <dcterms:created xsi:type="dcterms:W3CDTF">2018-06-20T15:51:00Z</dcterms:created>
  <dcterms:modified xsi:type="dcterms:W3CDTF">2018-06-21T04:30:00Z</dcterms:modified>
</cp:coreProperties>
</file>